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Plots</w:t>
      </w:r>
      <w:r>
        <w:t xml:space="preserve"> </w:t>
      </w:r>
      <w:r>
        <w:t xml:space="preserve">20190113</w:t>
      </w:r>
    </w:p>
    <w:p>
      <w:pPr>
        <w:pStyle w:val="Author"/>
      </w:pPr>
      <w:r>
        <w:t xml:space="preserve">Whitney</w:t>
      </w:r>
      <w:r>
        <w:t xml:space="preserve"> </w:t>
      </w:r>
      <w:r>
        <w:t xml:space="preserve">Beck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ata-prep-from-1-data-clean-script"/>
      <w:bookmarkEnd w:id="21"/>
      <w:r>
        <w:t xml:space="preserve">Data Prep from 1) Data Clean Script</w:t>
      </w:r>
    </w:p>
    <w:p>
      <w:pPr>
        <w:pStyle w:val="SourceCode"/>
      </w:pPr>
      <w:r>
        <w:rPr>
          <w:rStyle w:val="NormalTok"/>
        </w:rPr>
        <w:t xml:space="preserve">## 1) script to clean and wrangl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heme_m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+replace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}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od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NormalTok"/>
        </w:rPr>
        <w:t xml:space="preserve">## Data import</w:t>
      </w:r>
      <w:r>
        <w:br w:type="textWrapping"/>
      </w:r>
      <w:r>
        <w:rPr>
          <w:rStyle w:val="NormalTok"/>
        </w:rPr>
        <w:t xml:space="preserve">Data_Beck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/Beck Data/Beck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Elser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/Elser-et-al-2007_Global-N-P-limitation/data/doi_10.5063_AA_nceasadmin.910.2-np-analysis-dataset-out-for-datashar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Vanni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/Vanni-et-al_2017_Animal-excretion/Aquatic_animal_excretion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..C.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..C.)</w:t>
      </w:r>
      <w:r>
        <w:br w:type="textWrapping"/>
      </w:r>
      <w:r>
        <w:rPr>
          <w:rStyle w:val="NormalTok"/>
        </w:rPr>
        <w:t xml:space="preserve">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xcretion.rate..ug.P.ind.h.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xcretion.rate..ug.P.ind.h.)</w:t>
      </w:r>
      <w:r>
        <w:br w:type="textWrapping"/>
      </w:r>
      <w:r>
        <w:rPr>
          <w:rStyle w:val="NormalTok"/>
        </w:rPr>
        <w:t xml:space="preserve">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excretion.rate..ug.N.ind.h.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excretion.rate..ug.N.ind.h.)</w:t>
      </w:r>
      <w:r>
        <w:br w:type="textWrapping"/>
      </w:r>
      <w:r>
        <w:rPr>
          <w:rStyle w:val="NormalTok"/>
        </w:rPr>
        <w:t xml:space="preserve">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creted.N.P..molar.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Van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creted.N.P..molar.)</w:t>
      </w:r>
      <w:r>
        <w:br w:type="textWrapping"/>
      </w:r>
      <w:r>
        <w:br w:type="textWrapping"/>
      </w:r>
      <w:r>
        <w:rPr>
          <w:rStyle w:val="NormalTok"/>
        </w:rPr>
        <w:t xml:space="preserve">## Elser: set variables of interest</w:t>
      </w:r>
      <w:r>
        <w:br w:type="textWrapping"/>
      </w:r>
      <w:r>
        <w:rPr>
          <w:rStyle w:val="NormalTok"/>
        </w:rPr>
        <w:t xml:space="preserve">var_names_Els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stu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bi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_resp_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l.n.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.p.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.int.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_av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_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va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it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lter to variables of interest that have temperature values in aquatic systems</w:t>
      </w:r>
      <w:r>
        <w:br w:type="textWrapping"/>
      </w:r>
      <w:r>
        <w:rPr>
          <w:rStyle w:val="NormalTok"/>
        </w:rPr>
        <w:t xml:space="preserve">TempData_Els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Els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names_Els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yste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))</w:t>
      </w:r>
      <w:r>
        <w:br w:type="textWrapping"/>
      </w:r>
      <w:r>
        <w:br w:type="textWrapping"/>
      </w:r>
      <w:r>
        <w:rPr>
          <w:rStyle w:val="NormalTok"/>
        </w:rPr>
        <w:t xml:space="preserve">##Beck: set variables of interest</w:t>
      </w:r>
      <w:r>
        <w:br w:type="textWrapping"/>
      </w:r>
      <w:r>
        <w:rPr>
          <w:rStyle w:val="NormalTok"/>
        </w:rPr>
        <w:t xml:space="preserve">var_names_Bec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_GoogleEa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GoogleEa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ogen.Molar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hosphorus.Mo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opy_Per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opy_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H4_ug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3_ug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N_ug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_mg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P_ug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_ug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3_SRP_Rati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ntrol_mean_mg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.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_mean_mg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LRR.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LRR.Vari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_mean_mg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LRR.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LRR.Vari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P_mean_mg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.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.L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.LRR.Vari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lter to variables of interest that have temperature values</w:t>
      </w:r>
      <w:r>
        <w:br w:type="textWrapping"/>
      </w:r>
      <w:r>
        <w:rPr>
          <w:rStyle w:val="NormalTok"/>
        </w:rPr>
        <w:t xml:space="preserve">TempData_B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ec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names_Bec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_C))</w:t>
      </w:r>
      <w:r>
        <w:br w:type="textWrapping"/>
      </w:r>
      <w:r>
        <w:br w:type="textWrapping"/>
      </w:r>
      <w:r>
        <w:rPr>
          <w:rStyle w:val="NormalTok"/>
        </w:rPr>
        <w:t xml:space="preserve">##Vanni: set variables of interest</w:t>
      </w:r>
      <w:r>
        <w:br w:type="textWrapping"/>
      </w:r>
      <w:r>
        <w:br w:type="textWrapping"/>
      </w:r>
      <w:r>
        <w:rPr>
          <w:rStyle w:val="CommentTok"/>
        </w:rPr>
        <w:t xml:space="preserve">#Many of these could be interesting to explore, and variable names are really strangely formatted</w:t>
      </w:r>
      <w:r>
        <w:br w:type="textWrapping"/>
      </w:r>
      <w:r>
        <w:rPr>
          <w:rStyle w:val="CommentTok"/>
        </w:rPr>
        <w:t xml:space="preserve">#so I'm going to leave as-is for now</w:t>
      </w:r>
      <w:r>
        <w:br w:type="textWrapping"/>
      </w:r>
      <w:r>
        <w:br w:type="textWrapping"/>
      </w:r>
      <w:r>
        <w:rPr>
          <w:rStyle w:val="NormalTok"/>
        </w:rPr>
        <w:t xml:space="preserve">TempData_Van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anni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mperature..C.))</w:t>
      </w:r>
    </w:p>
    <w:p>
      <w:pPr>
        <w:pStyle w:val="Heading2"/>
      </w:pPr>
      <w:bookmarkStart w:id="22" w:name="elser-plots-from-2-exploratory-script"/>
      <w:bookmarkEnd w:id="22"/>
      <w:r>
        <w:t xml:space="preserve">Elser Plots from 2) Exploratory script</w:t>
      </w:r>
    </w:p>
    <w:p>
      <w:pPr>
        <w:pStyle w:val="SourceCode"/>
      </w:pPr>
      <w:r>
        <w:rPr>
          <w:rStyle w:val="CommentTok"/>
        </w:rPr>
        <w:t xml:space="preserve">#Temperature Rang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Elser, temp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Temp by Ecosyste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ght Rang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Elser, light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Light by Ecosyste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ail N Range</w:t>
      </w:r>
      <w:r>
        <w:br w:type="textWrapping"/>
      </w:r>
      <w:r>
        <w:br w:type="textWrapping"/>
      </w:r>
      <w:r>
        <w:rPr>
          <w:rStyle w:val="NormalTok"/>
        </w:rPr>
        <w:t xml:space="preserve">Elser_log_n_av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n_avai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_avai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Elser, n_avai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Elser_log_n_avail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Available 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tal N Range</w:t>
      </w:r>
      <w:r>
        <w:br w:type="textWrapping"/>
      </w:r>
      <w:r>
        <w:br w:type="textWrapping"/>
      </w:r>
      <w:r>
        <w:rPr>
          <w:rStyle w:val="NormalTok"/>
        </w:rPr>
        <w:t xml:space="preserve">Elser_log_n_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n_tota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05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_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Elser, n_tota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Elser_log_n_total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Total 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0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ail P Range</w:t>
      </w:r>
      <w:r>
        <w:br w:type="textWrapping"/>
      </w:r>
      <w:r>
        <w:br w:type="textWrapping"/>
      </w:r>
      <w:r>
        <w:rPr>
          <w:rStyle w:val="NormalTok"/>
        </w:rPr>
        <w:t xml:space="preserve">Elser_log_p_av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_avai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50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_avai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Elser, p_avai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Elser_log_p_avail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Available 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4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tal P Range</w:t>
      </w:r>
      <w:r>
        <w:br w:type="textWrapping"/>
      </w:r>
      <w:r>
        <w:br w:type="textWrapping"/>
      </w:r>
      <w:r>
        <w:rPr>
          <w:rStyle w:val="NormalTok"/>
        </w:rPr>
        <w:t xml:space="preserve">Elser_log_p_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_tota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88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Els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_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Elser, p_tota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Elser_log_p_total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er Total 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8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eck-plots-from-2-exploratory-script"/>
      <w:bookmarkEnd w:id="31"/>
      <w:r>
        <w:t xml:space="preserve">Beck Plots from 2) Exploratory script</w:t>
      </w:r>
    </w:p>
    <w:p>
      <w:pPr>
        <w:pStyle w:val="SourceCode"/>
      </w:pPr>
      <w:r>
        <w:rPr>
          <w:rStyle w:val="NormalTok"/>
        </w:rPr>
        <w:t xml:space="preserve">##Beck Plots</w:t>
      </w:r>
      <w:r>
        <w:br w:type="textWrapping"/>
      </w:r>
      <w:r>
        <w:br w:type="textWrapping"/>
      </w:r>
      <w:r>
        <w:rPr>
          <w:rStyle w:val="CommentTok"/>
        </w:rPr>
        <w:t xml:space="preserve">#Temp Rang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_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Beck, Temp_C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ck 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nopy % Rang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nopy_Perc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Beck, Canopy_Percent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ck Canopy Perc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5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N Range</w:t>
      </w:r>
      <w:r>
        <w:br w:type="textWrapping"/>
      </w:r>
      <w:r>
        <w:br w:type="textWrapping"/>
      </w:r>
      <w:r>
        <w:rPr>
          <w:rStyle w:val="NormalTok"/>
        </w:rPr>
        <w:t xml:space="preserve">Beck_log_D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IN_ug_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18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N_ug_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Beck, DIN_ug_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Beck_log_DIN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ck D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1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N Range</w:t>
      </w:r>
      <w:r>
        <w:br w:type="textWrapping"/>
      </w:r>
      <w:r>
        <w:br w:type="textWrapping"/>
      </w:r>
      <w:r>
        <w:rPr>
          <w:rStyle w:val="NormalTok"/>
        </w:rPr>
        <w:t xml:space="preserve">Beck_log_T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N_mg_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11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N_mg_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Beck, TN_mg_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Beck_log_TN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ck T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1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RP Range</w:t>
      </w:r>
      <w:r>
        <w:br w:type="textWrapping"/>
      </w:r>
      <w:r>
        <w:br w:type="textWrapping"/>
      </w:r>
      <w:r>
        <w:rPr>
          <w:rStyle w:val="NormalTok"/>
        </w:rPr>
        <w:t xml:space="preserve">Beck_log_S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SRP_ug_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RP_ug_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Beck, SRP_ug_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Beck_log_SRP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ck SR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P Range</w:t>
      </w:r>
      <w:r>
        <w:br w:type="textWrapping"/>
      </w:r>
      <w:r>
        <w:br w:type="textWrapping"/>
      </w:r>
      <w:r>
        <w:rPr>
          <w:rStyle w:val="NormalTok"/>
        </w:rPr>
        <w:t xml:space="preserve">Beck_log_T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P_ug_L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09 rows containing non-finite values (stat_bin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Data_Be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P_ug_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Beck, TP_ug_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Beck_log_TP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ck T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0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anni-plots-from-2-exploratory-script"/>
      <w:bookmarkEnd w:id="38"/>
      <w:r>
        <w:t xml:space="preserve">Vanni Plots from 2) Exploratory script</w:t>
      </w:r>
    </w:p>
    <w:p>
      <w:pPr>
        <w:pStyle w:val="SourceCode"/>
      </w:pPr>
      <w:r>
        <w:rPr>
          <w:rStyle w:val="CommentTok"/>
        </w:rPr>
        <w:t xml:space="preserve">#Temp Rang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Data_Vann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erature..C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Temperature..C.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ni 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cretion SRP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P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R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excretion.rate..ug.P.ind.h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P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RP"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xcretion.rate..ug.P.ind.h.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ni SRP Excretion 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cretion TP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P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excretion.rate..ug.P.ind.h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P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P"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xcretion.rate..ug.P.ind.h.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ni TP Excretion 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cretion Ammonium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N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H4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.excretion.rate..ug.N.ind.h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N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H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.excretion.rate..ug.N.ind.h.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ni NH4 Excretion 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cretion TN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N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.excretion.rate..ug.N.ind.h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N.for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.excretion.rate..ug.N.ind.h.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ni TN Excretion 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cretion N:P (If N excretion or P excretion was NA, value was calculated as "1", </w:t>
      </w:r>
      <w:r>
        <w:br w:type="textWrapping"/>
      </w:r>
      <w:r>
        <w:rPr>
          <w:rStyle w:val="CommentTok"/>
        </w:rPr>
        <w:t xml:space="preserve">#so only included values &gt;1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Excreted.N.P..molar.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creted.N.P..molar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mpData_Vanni, Excreted.N.P..molar.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reted.N.P..molar.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ni Excretion N:P Mol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Plots_20190113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46d0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Plots 20190113</dc:title>
  <dc:creator>Whitney Beck</dc:creator>
  <dcterms:created xsi:type="dcterms:W3CDTF">2019-01-13T20:24:34Z</dcterms:created>
  <dcterms:modified xsi:type="dcterms:W3CDTF">2019-01-13T20:24:34Z</dcterms:modified>
</cp:coreProperties>
</file>